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E761207" w14:textId="70C30B1D" w:rsidR="00F60B18" w:rsidRDefault="00F83E27" w:rsidP="00F74872">
      <w:pPr>
        <w:ind w:left="-5"/>
        <w:jc w:val="center"/>
      </w:pPr>
      <w:r>
        <w:t xml:space="preserve">Abstract zum </w:t>
      </w:r>
      <w:r w:rsidR="008D794A">
        <w:t>18</w:t>
      </w:r>
      <w:r>
        <w:t xml:space="preserve">. Fachkolloquium der WGTL, </w:t>
      </w:r>
      <w:r w:rsidR="008D794A">
        <w:t>2022 Bremen</w:t>
      </w:r>
    </w:p>
    <w:p w14:paraId="029E5DCE" w14:textId="77777777" w:rsidR="00F60B18" w:rsidRDefault="00F83E27">
      <w:pPr>
        <w:spacing w:after="0" w:line="259" w:lineRule="auto"/>
        <w:ind w:left="99" w:firstLine="0"/>
        <w:jc w:val="center"/>
      </w:pPr>
      <w:r>
        <w:rPr>
          <w:b/>
        </w:rPr>
        <w:t xml:space="preserve">Titel des Papers  </w:t>
      </w:r>
    </w:p>
    <w:p w14:paraId="10815159" w14:textId="77777777" w:rsidR="00F60B18" w:rsidRDefault="00F83E27">
      <w:pPr>
        <w:spacing w:after="0" w:line="259" w:lineRule="auto"/>
        <w:ind w:left="146" w:firstLine="0"/>
        <w:jc w:val="center"/>
      </w:pPr>
      <w:r>
        <w:rPr>
          <w:sz w:val="18"/>
        </w:rPr>
        <w:t xml:space="preserve"> </w:t>
      </w:r>
    </w:p>
    <w:p w14:paraId="4C1A8EF0" w14:textId="77777777" w:rsidR="00F60B18" w:rsidRDefault="00F83E27">
      <w:pPr>
        <w:spacing w:after="0" w:line="259" w:lineRule="auto"/>
        <w:ind w:left="107" w:right="2"/>
        <w:jc w:val="center"/>
      </w:pPr>
      <w:r>
        <w:rPr>
          <w:i/>
          <w:sz w:val="18"/>
        </w:rPr>
        <w:t xml:space="preserve">Vorname und Name des ersten Autors, Vorname und Name des zweiten usw.  </w:t>
      </w:r>
    </w:p>
    <w:p w14:paraId="31EA623B" w14:textId="77777777" w:rsidR="00F60B18" w:rsidRDefault="00F83E27">
      <w:pPr>
        <w:spacing w:after="0" w:line="259" w:lineRule="auto"/>
        <w:ind w:left="146" w:firstLine="0"/>
        <w:jc w:val="center"/>
      </w:pPr>
      <w:r>
        <w:rPr>
          <w:i/>
          <w:sz w:val="18"/>
        </w:rPr>
        <w:t xml:space="preserve"> </w:t>
      </w:r>
    </w:p>
    <w:p w14:paraId="19404826" w14:textId="45F5CE86" w:rsidR="00F74872" w:rsidRDefault="00F83E27" w:rsidP="00F74872">
      <w:pPr>
        <w:spacing w:after="0" w:line="259" w:lineRule="auto"/>
        <w:ind w:left="107"/>
        <w:jc w:val="center"/>
        <w:rPr>
          <w:i/>
          <w:sz w:val="18"/>
        </w:rPr>
      </w:pPr>
      <w:r>
        <w:rPr>
          <w:i/>
          <w:sz w:val="18"/>
        </w:rPr>
        <w:t>Lehrstuhl</w:t>
      </w:r>
      <w:r w:rsidR="00F74872">
        <w:rPr>
          <w:i/>
          <w:sz w:val="18"/>
        </w:rPr>
        <w:t>/</w:t>
      </w:r>
      <w:r w:rsidR="00F74872">
        <w:rPr>
          <w:i/>
          <w:sz w:val="18"/>
        </w:rPr>
        <w:t>Institut</w:t>
      </w:r>
      <w:r>
        <w:rPr>
          <w:i/>
          <w:sz w:val="18"/>
        </w:rPr>
        <w:t>, Fakultät</w:t>
      </w:r>
      <w:r w:rsidR="00F74872">
        <w:rPr>
          <w:i/>
          <w:sz w:val="18"/>
        </w:rPr>
        <w:t xml:space="preserve">, Universität, Ort bzw. </w:t>
      </w:r>
      <w:bookmarkStart w:id="0" w:name="_GoBack"/>
      <w:bookmarkEnd w:id="0"/>
      <w:r w:rsidR="00F74872">
        <w:rPr>
          <w:i/>
          <w:sz w:val="18"/>
        </w:rPr>
        <w:t xml:space="preserve">Abteilung, </w:t>
      </w:r>
      <w:r w:rsidR="00F74872">
        <w:rPr>
          <w:i/>
          <w:sz w:val="18"/>
        </w:rPr>
        <w:t>Bereich,</w:t>
      </w:r>
      <w:r w:rsidR="00F74872">
        <w:rPr>
          <w:i/>
          <w:sz w:val="18"/>
        </w:rPr>
        <w:t xml:space="preserve"> Unternehmen, </w:t>
      </w:r>
      <w:r w:rsidR="00F74872">
        <w:rPr>
          <w:i/>
          <w:sz w:val="18"/>
        </w:rPr>
        <w:t>Ort</w:t>
      </w:r>
    </w:p>
    <w:p w14:paraId="5350943E" w14:textId="77777777" w:rsidR="00F74872" w:rsidRDefault="00F74872">
      <w:pPr>
        <w:spacing w:after="0" w:line="259" w:lineRule="auto"/>
        <w:ind w:left="107"/>
        <w:jc w:val="center"/>
      </w:pPr>
    </w:p>
    <w:p w14:paraId="048E235F" w14:textId="77777777" w:rsidR="00F60B18" w:rsidRDefault="00F83E27">
      <w:pPr>
        <w:spacing w:after="1" w:line="259" w:lineRule="auto"/>
        <w:ind w:left="0" w:firstLine="0"/>
      </w:pPr>
      <w:r>
        <w:t xml:space="preserve"> </w:t>
      </w:r>
    </w:p>
    <w:p w14:paraId="5BEFA9C2" w14:textId="31EE6BD6" w:rsidR="00F60B18" w:rsidRDefault="00F83E27">
      <w:pPr>
        <w:ind w:left="-5"/>
      </w:pPr>
      <w:r>
        <w:rPr>
          <w:b/>
        </w:rPr>
        <w:t xml:space="preserve">Einleitung: </w:t>
      </w:r>
      <w:r>
        <w:t>Ausgangssituation, Forsc</w:t>
      </w:r>
      <w:r w:rsidR="00F74872">
        <w:t>hungslücke, Forschungsfragen, Zielsetzung</w:t>
      </w:r>
    </w:p>
    <w:p w14:paraId="145064CD" w14:textId="77777777" w:rsidR="00F60B18" w:rsidRDefault="00F83E27">
      <w:pPr>
        <w:spacing w:after="160" w:line="259" w:lineRule="auto"/>
        <w:ind w:left="0" w:firstLine="0"/>
      </w:pPr>
      <w:r>
        <w:rPr>
          <w:b/>
        </w:rPr>
        <w:t xml:space="preserve"> </w:t>
      </w:r>
    </w:p>
    <w:p w14:paraId="6B37C078" w14:textId="77777777" w:rsidR="00F60B18" w:rsidRDefault="00F83E27">
      <w:pPr>
        <w:spacing w:after="158" w:line="259" w:lineRule="auto"/>
        <w:ind w:left="0" w:firstLine="0"/>
      </w:pPr>
      <w:r>
        <w:rPr>
          <w:b/>
        </w:rPr>
        <w:t xml:space="preserve"> </w:t>
      </w:r>
    </w:p>
    <w:p w14:paraId="54DFBE0B" w14:textId="77777777" w:rsidR="00F60B18" w:rsidRDefault="00F83E27">
      <w:pPr>
        <w:ind w:left="-5"/>
      </w:pPr>
      <w:r>
        <w:rPr>
          <w:b/>
        </w:rPr>
        <w:t xml:space="preserve">Methode: </w:t>
      </w:r>
      <w:r>
        <w:t xml:space="preserve">Analytische Berechnung, numerische Simulation, Experiment, … </w:t>
      </w:r>
    </w:p>
    <w:p w14:paraId="268A8EFA" w14:textId="77777777" w:rsidR="00F60B18" w:rsidRDefault="00F83E27">
      <w:pPr>
        <w:spacing w:after="162" w:line="259" w:lineRule="auto"/>
        <w:ind w:left="0" w:firstLine="0"/>
      </w:pPr>
      <w:r>
        <w:t xml:space="preserve"> </w:t>
      </w:r>
    </w:p>
    <w:p w14:paraId="2C9BE4A3" w14:textId="77777777" w:rsidR="00F60B18" w:rsidRDefault="00F83E27">
      <w:pPr>
        <w:spacing w:after="159" w:line="259" w:lineRule="auto"/>
        <w:ind w:left="0" w:firstLine="0"/>
      </w:pPr>
      <w:r>
        <w:rPr>
          <w:b/>
        </w:rPr>
        <w:t xml:space="preserve"> </w:t>
      </w:r>
    </w:p>
    <w:p w14:paraId="739F168E" w14:textId="77777777" w:rsidR="00F60B18" w:rsidRDefault="00F83E27">
      <w:pPr>
        <w:ind w:left="-5"/>
      </w:pPr>
      <w:r>
        <w:rPr>
          <w:b/>
        </w:rPr>
        <w:t xml:space="preserve">Ergebnisse: </w:t>
      </w:r>
      <w:r>
        <w:t xml:space="preserve">Beschreibung der Ergebnisse, Validierung, … </w:t>
      </w:r>
    </w:p>
    <w:p w14:paraId="39314185" w14:textId="77777777" w:rsidR="00F60B18" w:rsidRDefault="00F83E27">
      <w:pPr>
        <w:spacing w:after="160" w:line="259" w:lineRule="auto"/>
        <w:ind w:left="0" w:firstLine="0"/>
      </w:pPr>
      <w:r>
        <w:t xml:space="preserve"> </w:t>
      </w:r>
    </w:p>
    <w:p w14:paraId="31AB4F94" w14:textId="77777777" w:rsidR="00F60B18" w:rsidRDefault="00F83E27">
      <w:pPr>
        <w:spacing w:after="159" w:line="259" w:lineRule="auto"/>
        <w:ind w:left="0" w:firstLine="0"/>
      </w:pPr>
      <w:r>
        <w:t xml:space="preserve"> </w:t>
      </w:r>
    </w:p>
    <w:p w14:paraId="1418A674" w14:textId="77777777" w:rsidR="00F60B18" w:rsidRDefault="00F83E27">
      <w:pPr>
        <w:ind w:left="-5"/>
      </w:pPr>
      <w:r>
        <w:rPr>
          <w:b/>
        </w:rPr>
        <w:t xml:space="preserve">Schlussfolgerungen: </w:t>
      </w:r>
      <w:r>
        <w:t xml:space="preserve">Interpretation der Ergebnisse, Empfehlungen für die Praxis, … </w:t>
      </w:r>
    </w:p>
    <w:p w14:paraId="10B660C6" w14:textId="77777777" w:rsidR="00F60B18" w:rsidRDefault="00F83E27">
      <w:pPr>
        <w:spacing w:after="160" w:line="259" w:lineRule="auto"/>
        <w:ind w:left="0" w:firstLine="0"/>
      </w:pPr>
      <w:r>
        <w:t xml:space="preserve"> </w:t>
      </w:r>
    </w:p>
    <w:p w14:paraId="3FAB3AFC" w14:textId="77777777" w:rsidR="00F60B18" w:rsidRDefault="00F83E27">
      <w:pPr>
        <w:spacing w:after="160" w:line="259" w:lineRule="auto"/>
        <w:ind w:left="0" w:firstLine="0"/>
      </w:pPr>
      <w:r>
        <w:t xml:space="preserve"> </w:t>
      </w:r>
    </w:p>
    <w:p w14:paraId="2702B216" w14:textId="16C1D13D" w:rsidR="00F60B18" w:rsidRDefault="00F83E27">
      <w:pPr>
        <w:ind w:left="-5"/>
      </w:pPr>
      <w:r>
        <w:rPr>
          <w:b/>
        </w:rPr>
        <w:t xml:space="preserve">Abbildungen: </w:t>
      </w:r>
      <w:r>
        <w:t xml:space="preserve">(bei Bedarf auf der 2. Seite) </w:t>
      </w:r>
    </w:p>
    <w:p w14:paraId="2D76B5FB" w14:textId="77777777" w:rsidR="00F60B18" w:rsidRDefault="00F83E27">
      <w:pPr>
        <w:ind w:left="-5"/>
      </w:pPr>
      <w:r>
        <w:t xml:space="preserve">Skizzen, Bilder, Diagramme, Tabellen, … </w:t>
      </w:r>
    </w:p>
    <w:p w14:paraId="3E303CAB" w14:textId="77777777" w:rsidR="00F60B18" w:rsidRDefault="00F83E27">
      <w:pPr>
        <w:spacing w:after="159" w:line="259" w:lineRule="auto"/>
        <w:ind w:left="0" w:firstLine="0"/>
      </w:pPr>
      <w:r>
        <w:rPr>
          <w:b/>
        </w:rPr>
        <w:t xml:space="preserve"> </w:t>
      </w:r>
    </w:p>
    <w:p w14:paraId="5B9447D5" w14:textId="77777777" w:rsidR="00F60B18" w:rsidRDefault="00F83E27">
      <w:pPr>
        <w:ind w:left="-5"/>
      </w:pPr>
      <w:r>
        <w:rPr>
          <w:b/>
        </w:rPr>
        <w:t xml:space="preserve">Literatur: </w:t>
      </w:r>
      <w:r>
        <w:t>(bei Bedarf auf der 2. Seite)</w:t>
      </w:r>
      <w:r>
        <w:rPr>
          <w:b/>
        </w:rPr>
        <w:t xml:space="preserve"> </w:t>
      </w:r>
    </w:p>
    <w:p w14:paraId="62949CCE" w14:textId="77777777" w:rsidR="00F60B18" w:rsidRDefault="00F83E27">
      <w:pPr>
        <w:spacing w:after="160" w:line="259" w:lineRule="auto"/>
        <w:ind w:left="0" w:firstLine="0"/>
      </w:pPr>
      <w:r>
        <w:rPr>
          <w:b/>
        </w:rPr>
        <w:t xml:space="preserve"> </w:t>
      </w:r>
    </w:p>
    <w:p w14:paraId="7BFC6ED5" w14:textId="019FC7D1" w:rsidR="00F60B18" w:rsidRDefault="00F83E27">
      <w:pPr>
        <w:spacing w:after="160" w:line="259" w:lineRule="auto"/>
        <w:ind w:left="0" w:firstLine="0"/>
      </w:pPr>
      <w:r>
        <w:rPr>
          <w:b/>
        </w:rPr>
        <w:t xml:space="preserve"> </w:t>
      </w:r>
    </w:p>
    <w:p w14:paraId="1E34CA5B" w14:textId="77777777" w:rsidR="00F60B18" w:rsidRDefault="00F83E27">
      <w:pPr>
        <w:spacing w:after="159" w:line="259" w:lineRule="auto"/>
        <w:ind w:left="0" w:firstLine="0"/>
      </w:pPr>
      <w:r>
        <w:rPr>
          <w:b/>
        </w:rPr>
        <w:t xml:space="preserve"> </w:t>
      </w:r>
    </w:p>
    <w:p w14:paraId="6A43CAF7" w14:textId="180ADC7B" w:rsidR="00F60B18" w:rsidRDefault="00F74872">
      <w:pPr>
        <w:spacing w:after="179" w:line="259" w:lineRule="auto"/>
        <w:ind w:left="0" w:firstLine="0"/>
      </w:pPr>
      <w:r>
        <w:rPr>
          <w:b/>
        </w:rPr>
        <w:t>Formatierungshinweise</w:t>
      </w:r>
      <w:r w:rsidR="00F83E27">
        <w:rPr>
          <w:b/>
        </w:rPr>
        <w:t xml:space="preserve"> (Abstract): </w:t>
      </w:r>
    </w:p>
    <w:p w14:paraId="45CE51A1" w14:textId="77777777" w:rsidR="00F60B18" w:rsidRDefault="00F83E27">
      <w:pPr>
        <w:numPr>
          <w:ilvl w:val="0"/>
          <w:numId w:val="1"/>
        </w:numPr>
        <w:spacing w:after="15"/>
        <w:ind w:hanging="360"/>
      </w:pPr>
      <w:r>
        <w:t xml:space="preserve">Schriftart: Arial  </w:t>
      </w:r>
    </w:p>
    <w:p w14:paraId="171E568C" w14:textId="77777777" w:rsidR="00F60B18" w:rsidRDefault="00F83E27">
      <w:pPr>
        <w:numPr>
          <w:ilvl w:val="0"/>
          <w:numId w:val="1"/>
        </w:numPr>
        <w:spacing w:after="15"/>
        <w:ind w:hanging="360"/>
      </w:pPr>
      <w:r>
        <w:t xml:space="preserve">Schriftgröße: 11pt </w:t>
      </w:r>
    </w:p>
    <w:p w14:paraId="01EAF029" w14:textId="173FB0EB" w:rsidR="00F60B18" w:rsidRDefault="00F83E27">
      <w:pPr>
        <w:numPr>
          <w:ilvl w:val="0"/>
          <w:numId w:val="1"/>
        </w:numPr>
        <w:spacing w:after="8"/>
        <w:ind w:hanging="360"/>
      </w:pPr>
      <w:r>
        <w:t xml:space="preserve">Ausrichtung: </w:t>
      </w:r>
      <w:r w:rsidR="00F74872">
        <w:t>linksbündig</w:t>
      </w:r>
      <w:r>
        <w:t xml:space="preserve"> </w:t>
      </w:r>
    </w:p>
    <w:p w14:paraId="2D0C0A52" w14:textId="127056E4" w:rsidR="00F60B18" w:rsidRDefault="00F83E27">
      <w:pPr>
        <w:numPr>
          <w:ilvl w:val="0"/>
          <w:numId w:val="1"/>
        </w:numPr>
        <w:spacing w:after="10"/>
        <w:ind w:hanging="360"/>
      </w:pPr>
      <w:r>
        <w:t xml:space="preserve">Länge </w:t>
      </w:r>
      <w:r w:rsidR="00F74872">
        <w:t>des Abstracts: max. eine DIN A4-</w:t>
      </w:r>
      <w:r>
        <w:t xml:space="preserve">Seite, </w:t>
      </w:r>
      <w:r w:rsidR="00F74872">
        <w:t>ggf</w:t>
      </w:r>
      <w:r>
        <w:t xml:space="preserve">. eine 2. Seite für Abbildungen und Literatur </w:t>
      </w:r>
    </w:p>
    <w:p w14:paraId="41F4B2D3" w14:textId="77777777" w:rsidR="00F60B18" w:rsidRDefault="00F83E27">
      <w:pPr>
        <w:numPr>
          <w:ilvl w:val="0"/>
          <w:numId w:val="1"/>
        </w:numPr>
        <w:spacing w:after="10"/>
        <w:ind w:hanging="360"/>
      </w:pPr>
      <w:r>
        <w:t xml:space="preserve">Fotos bzw. Grafiken mit druckfähiger Auflösung (mindestens 300 dpi, farbig oder schwarz/weiß) </w:t>
      </w:r>
    </w:p>
    <w:p w14:paraId="637D1A9F" w14:textId="77777777" w:rsidR="00F60B18" w:rsidRDefault="00F83E27">
      <w:pPr>
        <w:numPr>
          <w:ilvl w:val="0"/>
          <w:numId w:val="1"/>
        </w:numPr>
        <w:spacing w:after="16"/>
        <w:ind w:hanging="360"/>
      </w:pPr>
      <w:r>
        <w:t xml:space="preserve">Bildverweise im Text </w:t>
      </w:r>
    </w:p>
    <w:p w14:paraId="51733B06" w14:textId="77777777" w:rsidR="00F60B18" w:rsidRDefault="00F83E27">
      <w:pPr>
        <w:numPr>
          <w:ilvl w:val="0"/>
          <w:numId w:val="1"/>
        </w:numPr>
        <w:ind w:hanging="360"/>
      </w:pPr>
      <w:r>
        <w:t xml:space="preserve">Literaturzitate im Text (nicht als Fußnote) </w:t>
      </w:r>
    </w:p>
    <w:sectPr w:rsidR="00F60B18" w:rsidSect="00A40C14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4" w:h="16840"/>
      <w:pgMar w:top="1440" w:right="1511" w:bottom="1440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CE42B49" w14:textId="77777777" w:rsidR="006542D6" w:rsidRDefault="006542D6" w:rsidP="008D794A">
      <w:pPr>
        <w:spacing w:after="0" w:line="240" w:lineRule="auto"/>
      </w:pPr>
      <w:r>
        <w:separator/>
      </w:r>
    </w:p>
  </w:endnote>
  <w:endnote w:type="continuationSeparator" w:id="0">
    <w:p w14:paraId="3104B297" w14:textId="77777777" w:rsidR="006542D6" w:rsidRDefault="006542D6" w:rsidP="008D794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64415C0" w14:textId="77777777" w:rsidR="008D794A" w:rsidRDefault="008D794A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CCF80B3" w14:textId="77777777" w:rsidR="008D794A" w:rsidRDefault="008D794A">
    <w:pPr>
      <w:pStyle w:val="Fuzeil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720A766" w14:textId="77777777" w:rsidR="008D794A" w:rsidRDefault="008D794A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52BF45F" w14:textId="77777777" w:rsidR="006542D6" w:rsidRDefault="006542D6" w:rsidP="008D794A">
      <w:pPr>
        <w:spacing w:after="0" w:line="240" w:lineRule="auto"/>
      </w:pPr>
      <w:r>
        <w:separator/>
      </w:r>
    </w:p>
  </w:footnote>
  <w:footnote w:type="continuationSeparator" w:id="0">
    <w:p w14:paraId="56BF4D2B" w14:textId="77777777" w:rsidR="006542D6" w:rsidRDefault="006542D6" w:rsidP="008D794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CB01937" w14:textId="77777777" w:rsidR="008D794A" w:rsidRDefault="008D794A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F189294" w14:textId="4F38EA96" w:rsidR="008D794A" w:rsidRDefault="00F74872" w:rsidP="008D794A">
    <w:pPr>
      <w:pStyle w:val="Kopfzeile"/>
      <w:jc w:val="right"/>
    </w:pPr>
    <w:r>
      <w:rPr>
        <w:noProof/>
      </w:rPr>
      <w:pict w14:anchorId="4CAC3949">
        <v:group id="Group 935" o:spid="_x0000_s1025" style="position:absolute;left:0;text-align:left;margin-left:455.7pt;margin-top:25.85pt;width:108.55pt;height:23.2pt;z-index:251658240;mso-position-horizontal-relative:page;mso-position-vertical-relative:page" coordsize="13784,2948">
          <v:shape id="Shape 6" o:spid="_x0000_s1026" style="position:absolute;left:8572;top:662;width:1470;height:647" coordsize="147066,64770" path="m,l147066,,71628,64770,,64770,,xe" fillcolor="#41c3ff" stroked="f" strokeweight="0">
            <v:stroke opacity="0" miterlimit="10" joinstyle="miter"/>
          </v:shape>
          <v:shape id="Shape 7" o:spid="_x0000_s1027" style="position:absolute;left:8549;top:640;width:743;height:693" coordsize="74340,69342" path="m2286,l74340,r,4572l4572,4572r,60198l73287,64770r1053,-895l74340,69342r-426,l2286,69342c1524,69342,,68580,,67056l,2286c,1524,1524,,2286,xe" fillcolor="#41c3ff" stroked="f" strokeweight="0">
            <v:stroke opacity="0" miterlimit="10" joinstyle="miter"/>
          </v:shape>
          <v:shape id="Shape 8" o:spid="_x0000_s1028" style="position:absolute;left:9293;top:640;width:780;height:693" coordsize="78060,69342" path="m,l75012,v1524,,2286,762,2286,1524c78060,3048,77298,3810,76536,4572l1098,69342,,69342,,63875,69768,4572,,4572,,xe" fillcolor="#41c3ff" stroked="f" strokeweight="0">
            <v:stroke opacity="0" miterlimit="10" joinstyle="miter"/>
          </v:shape>
          <v:shape id="Shape 9" o:spid="_x0000_s1029" style="position:absolute;left:5989;top:1440;width:1463;height:647" coordsize="146304,64770" path="m75438,r70866,l146304,64770,,64770,75438,xe" fillcolor="#41c3ff" stroked="f" strokeweight="0">
            <v:stroke opacity="0" miterlimit="10" joinstyle="miter"/>
          </v:shape>
          <v:shape id="Shape 10" o:spid="_x0000_s1030" style="position:absolute;left:5966;top:1419;width:773;height:691" coordsize="77302,69131" path="m77302,r,6012l8300,64559r69002,l77302,69131r-75016,c1524,69131,762,68369,762,67607v-762,-762,,-2286,762,-3048l76200,551,77302,xe" fillcolor="#41c3ff" stroked="f" strokeweight="0">
            <v:stroke opacity="0" miterlimit="10" joinstyle="miter"/>
          </v:shape>
          <v:shape id="Shape 11" o:spid="_x0000_s1031" style="position:absolute;left:6739;top:1417;width:735;height:693" coordsize="73574,69342" path="m422,l71288,v1524,,2286,1524,2286,2286l73574,67056v,762,-762,2286,-2286,2286l,69342,,64770r69002,l69002,4572r-67056,l,6223,,211,422,xe" fillcolor="#41c3ff" stroked="f" strokeweight="0">
            <v:stroke opacity="0" miterlimit="10" joinstyle="miter"/>
          </v:shape>
          <v:shape id="Shape 12" o:spid="_x0000_s1032" style="position:absolute;left:4655;top:76;width:3528;height:2842" coordsize="352806,284226" path="m86868,l280416,r,54864l113538,54864,61722,105918r,73152l113538,230124r183642,l352806,284226r-265938,l,201168,,83820,86868,xe" fillcolor="#000079" stroked="f" strokeweight="0">
            <v:stroke opacity="0" miterlimit="10" joinstyle="miter"/>
          </v:shape>
          <v:shape id="Shape 13" o:spid="_x0000_s1033" style="position:absolute;left:5250;top:601;width:1150;height:1798" coordsize="115030,179832" path="m54102,r60928,l115030,4572r-60177,l4572,54113r,71606l54852,175260r60178,l115030,179832r-60928,c53340,179832,52578,179832,52578,179070l,128016v,,,-762,,-1524l,53340v,-762,,-1524,,-1524l52578,762c52578,,53340,,54102,xe" fillcolor="#000079" stroked="f" strokeweight="0">
            <v:stroke opacity="0" miterlimit="10" joinstyle="miter"/>
          </v:shape>
          <v:shape id="Shape 14" o:spid="_x0000_s1034" style="position:absolute;left:4632;top:53;width:1767;height:2887" coordsize="176752,288798" path="m89154,r87598,l176752,4572r-86074,l4572,88392r,112776l89895,284226r86857,l176752,288798r-87598,c88392,288798,87630,288798,87630,288798l762,204978c762,204216,,203454,,203454l,86106v,,762,-762,762,-1524l87630,762v,,762,-762,1524,-762xe" fillcolor="#000079" stroked="f" strokeweight="0">
            <v:stroke opacity="0" miterlimit="10" joinstyle="miter"/>
          </v:shape>
          <v:shape id="Shape 15" o:spid="_x0000_s1035" style="position:absolute;left:6400;top:2354;width:1813;height:586" coordsize="181388,58674" path="m,l122714,v762,,762,,1524,762l179864,54864v762,762,1524,1524,762,3048c180626,58674,179864,58674,178340,58674r-1524,l,58674,,54102r172180,l121963,4572,,4572,,xe" fillcolor="#000079" stroked="f" strokeweight="0">
            <v:stroke opacity="0" miterlimit="10" joinstyle="miter"/>
          </v:shape>
          <v:shape id="Shape 16" o:spid="_x0000_s1036" style="position:absolute;left:6400;top:53;width:1082;height:594" coordsize="108236,59436" path="m,l105950,v1524,,2286,1524,2286,2286l108236,57150v,1524,-762,2286,-2286,2286l,59436,,54864r103664,l103664,4572,,4572,,xe" fillcolor="#000079" stroked="f" strokeweight="0">
            <v:stroke opacity="0" miterlimit="10" joinstyle="miter"/>
          </v:shape>
          <v:shape id="Shape 17" o:spid="_x0000_s1037" style="position:absolute;left:7711;top:76;width:3208;height:2842" coordsize="320802,284226" path="m,l60960,r,179070l112776,230124r152400,l320802,284226r-234696,l,201168,,xe" fillcolor="#000079" stroked="f" strokeweight="0">
            <v:stroke opacity="0" miterlimit="10" joinstyle="miter"/>
          </v:shape>
          <v:shape id="Shape 18" o:spid="_x0000_s1038" style="position:absolute;left:7688;top:53;width:1607;height:2887" coordsize="160750,288798" path="m2286,l63246,v762,,2286,1524,2286,2286l65532,180583r50280,49541l160750,230124r,4572l115062,234696v-762,,-1524,,-1524,-762l60960,182880v,,,-762,,-1524l60960,4572r-56388,l4572,201168r84568,83058l160750,284226r,4572l88392,288798v-762,,-1524,,-1524,l762,204978c762,204216,,203454,,203454l,2286c,1524,1524,,2286,xe" fillcolor="#000079" stroked="f" strokeweight="0">
            <v:stroke opacity="0" miterlimit="10" joinstyle="miter"/>
          </v:shape>
          <v:shape id="Shape 19" o:spid="_x0000_s1039" style="position:absolute;left:9296;top:2354;width:1653;height:586" coordsize="165386,58674" path="m,l106712,v762,,1524,,1524,762l164624,54864v,762,762,1524,,3048c164624,58674,163862,58674,162338,58674r-1524,l,58674,,54102r156179,l105961,4572,,4572,,xe" fillcolor="#000079" stroked="f" strokeweight="0">
            <v:stroke opacity="0" miterlimit="10" joinstyle="miter"/>
          </v:shape>
          <v:shape id="Shape 20" o:spid="_x0000_s1040" style="position:absolute;left:10538;top:76;width:3215;height:2842" coordsize="321564,284226" path="m,l61722,r,179070l113538,230124r152400,l321564,284226r-234696,l,201168,,xe" fillcolor="#000079" stroked="f" strokeweight="0">
            <v:stroke opacity="0" miterlimit="10" joinstyle="miter"/>
          </v:shape>
          <v:shape id="Shape 21" o:spid="_x0000_s1041" style="position:absolute;left:10515;top:53;width:1611;height:2887" coordsize="161131,288798" path="m2286,l64008,v762,,2286,1524,2286,2286l66294,180583r50280,49541l161131,230124r,4572l115824,234696v-762,,-1524,,-1524,-762l61722,182880v,,,-762,,-1524l61722,4572r-57150,l4572,201168r85323,83058l161131,284226r,4572l89154,288798v-762,,-1524,,-1524,l762,204978c762,204216,,203454,,203454l,2286c,1524,1524,,2286,xe" fillcolor="#000079" stroked="f" strokeweight="0">
            <v:stroke opacity="0" miterlimit="10" joinstyle="miter"/>
          </v:shape>
          <v:shape id="Shape 22" o:spid="_x0000_s1042" style="position:absolute;left:12126;top:2354;width:1657;height:586" coordsize="165767,58674" path="m,l107093,v762,,1524,,1524,762l165005,54864v,762,762,1524,,3048c165005,58674,164243,58674,162719,58674r-1524,l,58674,,54102r156559,l106342,4572,,4572,,xe" fillcolor="#000079" stroked="f" strokeweight="0">
            <v:stroke opacity="0" miterlimit="10" joinstyle="miter"/>
          </v:shape>
          <v:shape id="Shape 23" o:spid="_x0000_s1043" style="position:absolute;left:2156;top:815;width:723;height:1318" coordsize="72390,131826" path="m72390,r,131826l,131826,,67818,72390,xe" fillcolor="#41c3ff" stroked="f" strokeweight="0">
            <v:stroke opacity="0" miterlimit="10" joinstyle="miter"/>
          </v:shape>
          <v:shape id="Shape 24" o:spid="_x0000_s1044" style="position:absolute;left:2133;top:1124;width:384;height:1031" coordsize="38481,103155" path="m38481,r,7379l4572,39147r,59436l38481,98583r,4572l2286,103155c1524,103155,,102393,,100869l,36861v,,762,-762,762,-1524l38481,xe" fillcolor="#41c3ff" stroked="f" strokeweight="0">
            <v:stroke opacity="0" miterlimit="10" joinstyle="miter"/>
          </v:shape>
          <v:shape id="Shape 25" o:spid="_x0000_s1045" style="position:absolute;left:2518;top:792;width:384;height:1363" coordsize="38481,136398" path="m34671,762c35433,,36957,,37719,762v762,,762,762,762,1524l38481,4572r,129540c38481,135636,37719,136398,36195,136398l,136398r,-4572l33909,131826r,-122971l,40622,,33243,34671,762xe" fillcolor="#41c3ff" stroked="f" strokeweight="0">
            <v:stroke opacity="0" miterlimit="10" joinstyle="miter"/>
          </v:shape>
          <v:shape id="Shape 26" o:spid="_x0000_s1046" style="position:absolute;left:15;top:22;width:4008;height:2903" coordsize="400812,290322" path="m179070,r85344,l60960,184404r51816,51054l400812,235458r-55626,54864l86106,290322,,206502,,163068,179070,xe" fillcolor="#000079" stroked="f" strokeweight="0">
            <v:stroke opacity="0" miterlimit="10" joinstyle="miter"/>
          </v:shape>
          <v:shape id="Shape 27" o:spid="_x0000_s1047" style="position:absolute;left:3200;top:76;width:1965;height:2301" coordsize="196596,230124" path="m112014,r84582,l112014,79248r,121920l82296,230124,,230124,51054,179070r,-122682l112014,xe" fillcolor="#000079" stroked="f" strokeweight="0">
            <v:stroke opacity="0" miterlimit="10" joinstyle="miter"/>
          </v:shape>
          <v:shape id="Shape 28" o:spid="_x0000_s1048" style="position:absolute;width:5189;height:2948" coordsize="518922,294894" path="m180594,r85344,c266700,,267462,762,268224,1524v,1524,,2286,-762,3048l65623,186757r49428,48701l318527,235458r50281,-49541l368808,64008v,,,-762,762,-1524l430530,6096v,-762,762,-762,1524,-762l516636,5334v762,,1524,762,1524,1524c518922,7620,518922,8382,518160,9144l434340,87678r,121110c434340,208788,434340,209550,433578,210312r-85344,83820c347472,294132,346710,294894,346710,294894r-259080,c86868,294894,86106,294132,86106,294132l,210312r3810,-3810l89154,290322r255270,l429768,207244r,-120376c429768,86106,429768,85344,430530,84582l511006,9906r-78241,l373380,65580r,121110c373380,187452,373380,188214,372618,188214r-51054,51054c320802,240030,320040,240030,320040,240030r-205740,c113538,240030,112776,240030,112776,239268l60198,188214v,,,-762,,-1524c60198,185928,60198,185928,60960,185166l260210,4572r-79616,l180594,xe" fillcolor="#000079" stroked="f" strokeweight="0">
            <v:stroke opacity="0" miterlimit="10" joinstyle="miter"/>
          </v:shape>
          <v:shape id="Shape 29" o:spid="_x0000_s1049" style="position:absolute;top:7;width:1821;height:1661" coordsize="182118,166116" path="m179070,r3048,3810l3048,166116,,163068,179070,xe" fillcolor="#000079" stroked="f" strokeweight="0">
            <v:stroke opacity="0" miterlimit="10" joinstyle="miter"/>
          </v:shape>
          <w10:wrap type="topAndBottom" anchorx="page" anchory="page"/>
        </v:group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8BF7E08" w14:textId="77777777" w:rsidR="008D794A" w:rsidRDefault="008D794A">
    <w:pPr>
      <w:pStyle w:val="Kopfzeil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B081865"/>
    <w:multiLevelType w:val="hybridMultilevel"/>
    <w:tmpl w:val="441C6CEA"/>
    <w:lvl w:ilvl="0" w:tplc="E1B0A0A4">
      <w:start w:val="1"/>
      <w:numFmt w:val="bullet"/>
      <w:lvlText w:val="-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A569C54">
      <w:start w:val="1"/>
      <w:numFmt w:val="bullet"/>
      <w:lvlText w:val="o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DD64F960">
      <w:start w:val="1"/>
      <w:numFmt w:val="bullet"/>
      <w:lvlText w:val="▪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7A9AFDC2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8BCEE53A">
      <w:start w:val="1"/>
      <w:numFmt w:val="bullet"/>
      <w:lvlText w:val="o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82CA1416">
      <w:start w:val="1"/>
      <w:numFmt w:val="bullet"/>
      <w:lvlText w:val="▪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E8C8D70C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75E093CE">
      <w:start w:val="1"/>
      <w:numFmt w:val="bullet"/>
      <w:lvlText w:val="o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A866C5BC">
      <w:start w:val="1"/>
      <w:numFmt w:val="bullet"/>
      <w:lvlText w:val="▪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ysDQzMzYyNjA3srQ0NzVS0lEKTi0uzszPAykwqgUATZMs9CwAAAA="/>
  </w:docVars>
  <w:rsids>
    <w:rsidRoot w:val="00F60B18"/>
    <w:rsid w:val="006542D6"/>
    <w:rsid w:val="008D794A"/>
    <w:rsid w:val="00974C18"/>
    <w:rsid w:val="00A40C14"/>
    <w:rsid w:val="00F60B18"/>
    <w:rsid w:val="00F74872"/>
    <w:rsid w:val="00F83E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925D3D2"/>
  <w15:docId w15:val="{B1193E50-9A3A-4DA9-A446-82FD755624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de-DE" w:eastAsia="de-DE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sid w:val="00A40C14"/>
    <w:pPr>
      <w:spacing w:after="170" w:line="250" w:lineRule="auto"/>
      <w:ind w:left="10" w:hanging="10"/>
    </w:pPr>
    <w:rPr>
      <w:rFonts w:ascii="Arial" w:eastAsia="Arial" w:hAnsi="Arial" w:cs="Arial"/>
      <w:color w:val="000000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uiPriority w:val="99"/>
    <w:unhideWhenUsed/>
    <w:rsid w:val="008D794A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8D794A"/>
    <w:rPr>
      <w:rFonts w:ascii="Arial" w:eastAsia="Arial" w:hAnsi="Arial" w:cs="Arial"/>
      <w:color w:val="000000"/>
    </w:rPr>
  </w:style>
  <w:style w:type="paragraph" w:styleId="Fuzeile">
    <w:name w:val="footer"/>
    <w:basedOn w:val="Standard"/>
    <w:link w:val="FuzeileZchn"/>
    <w:uiPriority w:val="99"/>
    <w:unhideWhenUsed/>
    <w:rsid w:val="008D794A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8D794A"/>
    <w:rPr>
      <w:rFonts w:ascii="Arial" w:eastAsia="Arial" w:hAnsi="Arial" w:cs="Arial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42</Words>
  <Characters>897</Characters>
  <Application>Microsoft Office Word</Application>
  <DocSecurity>0</DocSecurity>
  <Lines>7</Lines>
  <Paragraphs>2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ke</dc:creator>
  <cp:keywords/>
  <cp:lastModifiedBy>Michael Freitag</cp:lastModifiedBy>
  <cp:revision>5</cp:revision>
  <dcterms:created xsi:type="dcterms:W3CDTF">2021-02-12T19:10:00Z</dcterms:created>
  <dcterms:modified xsi:type="dcterms:W3CDTF">2022-02-18T15:17:00Z</dcterms:modified>
</cp:coreProperties>
</file>